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6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itud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0 (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7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actic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2 (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7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10:03:03Z</dcterms:created>
  <dcterms:modified xsi:type="dcterms:W3CDTF">2024-10-10T10:0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